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Kuala</w:t>
      </w:r>
      <w:r>
        <w:t xml:space="preserve"> </w:t>
      </w:r>
      <w:r>
        <w:t xml:space="preserve">Lumpur</w:t>
      </w:r>
    </w:p>
    <w:bookmarkStart w:id="21" w:name="X5c305896159c0a5f9648a4d0f0613e97b9b9705"/>
    <w:p>
      <w:pPr>
        <w:pStyle w:val="Heading1"/>
      </w:pPr>
      <w:r>
        <w:t xml:space="preserve">Internship Application Letter for Automotive Engineer Position</w:t>
      </w:r>
    </w:p>
    <w:p>
      <w:pPr>
        <w:pStyle w:val="FirstParagraph"/>
      </w:pPr>
      <w:r>
        <w:t xml:space="preserve">Date: October 26, 2023</w:t>
      </w:r>
    </w:p>
    <w:p>
      <w:pPr>
        <w:pStyle w:val="BodyText"/>
      </w:pPr>
      <w:r>
        <w:t xml:space="preserve">Hiring Manager</w:t>
      </w:r>
      <w:r>
        <w:br/>
      </w:r>
      <w:r>
        <w:t xml:space="preserve">Automotive Engineering Department</w:t>
      </w:r>
      <w:r>
        <w:br/>
      </w:r>
      <w:r>
        <w:t xml:space="preserve">[Company Name]</w:t>
      </w:r>
      <w:r>
        <w:br/>
      </w:r>
      <w:r>
        <w:t xml:space="preserve">Kuala Lumpur, Malaysia</w:t>
      </w:r>
    </w:p>
    <w:bookmarkStart w:id="20" w:name="X02fd46db8f440f7a0a120287f6c7c23aa773e2a"/>
    <w:p>
      <w:pPr>
        <w:pStyle w:val="Heading2"/>
      </w:pPr>
      <w:r>
        <w:t xml:space="preserve">Subject: Application for Automotive Engineer Internship Position</w:t>
      </w:r>
    </w:p>
    <w:p>
      <w:pPr>
        <w:pStyle w:val="FirstParagraph"/>
      </w:pPr>
      <w:r>
        <w:t xml:space="preserve">Dear Hiring Manager,</w:t>
      </w:r>
    </w:p>
    <w:p>
      <w:pPr>
        <w:pStyle w:val="BodyText"/>
      </w:pPr>
      <w:r>
        <w:t xml:space="preserve">I am writing to express my enthusiastic interest in the Automotive Engineer Internship position at [Company Name] in Kuala Lumpur, Malaysia. As a final-year Bachelor of Engineering (Mechanical) student at Universiti Teknologi Malaysia (UTM), with specialized coursework in vehicle dynamics, powertrain systems, and advanced manufacturing processes, I have meticulously prepared myself to contribute meaningfully to your innovative projects within the dynamic Malaysian automotive landscape. The opportunity to apply my academic knowledge while learning from industry leaders at a company committed to advancing sustainable mobility solutions in Southeast Asia represents an exceptional next step in my engineering career.</w:t>
      </w:r>
    </w:p>
    <w:p>
      <w:pPr>
        <w:pStyle w:val="BodyText"/>
      </w:pPr>
      <w:r>
        <w:t xml:space="preserve">My academic journey has been deeply aligned with the technological evolution of Malaysia's automotive sector. At UTM, I completed a rigorous curriculum including "Automotive Systems Engineering," "Vehicle Dynamics and Control," and "Advanced Materials for Automotive Applications." My capstone project,</w:t>
      </w:r>
      <w:r>
        <w:t xml:space="preserve"> </w:t>
      </w:r>
      <w:r>
        <w:rPr>
          <w:iCs/>
          <w:i/>
        </w:rPr>
        <w:t xml:space="preserve">"Optimization of Lightweight Suspension Components for Proton’s Compact SUV Platform Using CATIA V5 and ANSYS Simulation,"</w:t>
      </w:r>
      <w:r>
        <w:t xml:space="preserve"> </w:t>
      </w:r>
      <w:r>
        <w:t xml:space="preserve">directly addressed the industry's critical focus on fuel efficiency and safety compliance under ASEAN regulations. This project required me to analyze load distributions, conduct finite element analysis (FEA), and develop cost-effective manufacturing strategies – skills I understand are paramount for success in Kuala Lumpur's automotive ecosystem where companies like Proton, Perodua, and emerging EV startups drive innovation.</w:t>
      </w:r>
    </w:p>
    <w:p>
      <w:pPr>
        <w:pStyle w:val="BodyText"/>
      </w:pPr>
      <w:r>
        <w:t xml:space="preserve">Beyond theoretical knowledge, I possess hands-on experience relevant to modern automotive engineering practices in Malaysia. During my summer internship at a Tier-2 supplier in Shah Alam (just 30 minutes from Kuala Lumpur), I supported the development of thermal management systems for hybrid vehicle battery packs. My responsibilities included creating CAD models for cooling channels, performing computational fluid dynamics (CFD) simulations to optimize heat dissipation, and collaborating with production teams to address tolerance issues during prototyping. This experience immersed me in Malaysia's automotive supply chain realities – from adhering to ISO/TS 16949 standards to navigating the logistical complexities of component sourcing within the ASEAN market. I witnessed firsthand how engineering solutions must balance technical excellence with cost-efficiency and local manufacturing constraints.</w:t>
      </w:r>
    </w:p>
    <w:p>
      <w:pPr>
        <w:pStyle w:val="BodyText"/>
      </w:pPr>
      <w:r>
        <w:t xml:space="preserve">What excites me most about this internship opportunity at [Company Name] is your commitment to Malaysia's vision for automotive leadership. Your recent work on the development of electric powertrain components for the national NEV (New Energy Vehicle) strategy deeply resonates with my career aspirations. I am particularly impressed by your partnership with local universities on R&amp;D initiatives, such as the recent collaboration with Universiti Kebangsaan Malaysia (UKM) to develop indigenous battery management systems. I am eager to contribute to such forward-thinking projects while learning from your team's expertise in advanced technologies like ADAS integration and sustainable materials – areas where Kuala Lumpur is rapidly positioning itself as a key innovation hub in Southeast Asia.</w:t>
      </w:r>
    </w:p>
    <w:p>
      <w:pPr>
        <w:pStyle w:val="BodyText"/>
      </w:pPr>
      <w:r>
        <w:t xml:space="preserve">My technical proficiency includes expert-level skills in industry-standard software essential for modern automotive engineering: CATIA V5 for 3D modeling and assembly (with experience applying it to meet Malaysian SIRIM standards), ANSYS for structural and thermal analysis, MATLAB/Simulink for control system simulation, and basic proficiency in Python for data analysis of test rig results. I am also certified in Six Sigma Green Belt methodology from the Institute of Quality Malaysia (IQM), which has equipped me with process optimization skills applicable to reducing manufacturing defects in vehicle assembly lines across KL's automotive clusters.</w:t>
      </w:r>
    </w:p>
    <w:p>
      <w:pPr>
        <w:pStyle w:val="BodyText"/>
      </w:pPr>
      <w:r>
        <w:t xml:space="preserve">Beyond technical competencies, I bring cultural adaptability and a strong commitment to contributing positively to the Malaysian workplace. Having grown up in Petaling Jaya and completed multiple internships within Malaysia's engineering sector, I understand local professional norms – from the importance of "makan" (shared meals) in building team rapport during project reviews to navigating Malaysia's unique blend of multicultural collaboration. I actively participate in UTM’s Automotive Engineering Society, where I organized a workshop on "Sustainable Materials for ASEAN Vehicle Manufacturing," which attracted over 50 students and local industry representatives, demonstrating my ability to engage with the Malaysian engineering community.</w:t>
      </w:r>
    </w:p>
    <w:p>
      <w:pPr>
        <w:pStyle w:val="BodyText"/>
      </w:pPr>
      <w:r>
        <w:t xml:space="preserve">Kuala Lumpur's emergence as a Southeast Asian automotive innovation center is precisely where I envision launching my career. The city’s strategic location within ASEAN, combined with government incentives under the National Automotive Policy (NAP) 2020-2030, creates an unparalleled environment for engineering talent to make tangible impacts. I am particularly drawn to [Company Name]'s focus on developing solutions for emerging markets – a mission that aligns perfectly with my desire to create automotive technology that enhances mobility access across Malaysia and the wider region. I am confident my proactive approach, technical skills, and deep interest in Malaysia's automotive trajectory would allow me to add immediate value during this internship.</w:t>
      </w:r>
    </w:p>
    <w:p>
      <w:pPr>
        <w:pStyle w:val="BodyText"/>
      </w:pPr>
      <w:r>
        <w:t xml:space="preserve">Thank you for considering my application for the Automotive Engineer Internship position. I have attached my resume detailing further academic projects, technical certifications, and work experience. I am eager to discuss how my skills in vehicle dynamics simulation, CAD modeling, and passion for Malaysia's automotive future can support [Company Name]'s objectives during an interview at your convenience. I am available for a meeting anytime this month and can be reached at +6012-345 6789 or email@example.com.</w:t>
      </w:r>
    </w:p>
    <w:p>
      <w:pPr>
        <w:pStyle w:val="BodyText"/>
      </w:pPr>
      <w:r>
        <w:t xml:space="preserve">I look forward to contributing to the continued success of [Company Name] and Malaysia's journey as a leader in sustainable automotive engineering right here in Kuala Lumpur.</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Key Application Highlights:</w:t>
      </w:r>
    </w:p>
    <w:p>
      <w:pPr>
        <w:numPr>
          <w:ilvl w:val="0"/>
          <w:numId w:val="1001"/>
        </w:numPr>
        <w:pStyle w:val="Compact"/>
      </w:pPr>
      <w:r>
        <w:t xml:space="preserve">Final-year Mechanical Engineering student at UTM, Malaysia’s top engineering university</w:t>
      </w:r>
    </w:p>
    <w:p>
      <w:pPr>
        <w:numPr>
          <w:ilvl w:val="0"/>
          <w:numId w:val="1001"/>
        </w:numPr>
        <w:pStyle w:val="Compact"/>
      </w:pPr>
      <w:r>
        <w:t xml:space="preserve">Hands-on experience with Proton/Perodua-relevant projects (CATIA, ANSYS, Six Sigma)</w:t>
      </w:r>
    </w:p>
    <w:p>
      <w:pPr>
        <w:numPr>
          <w:ilvl w:val="0"/>
          <w:numId w:val="1001"/>
        </w:numPr>
        <w:pStyle w:val="Compact"/>
      </w:pPr>
      <w:r>
        <w:t xml:space="preserve">Proven understanding of Malaysian automotive regulations (SIRIM, ASEAN standards)</w:t>
      </w:r>
    </w:p>
    <w:p>
      <w:pPr>
        <w:numPr>
          <w:ilvl w:val="0"/>
          <w:numId w:val="1001"/>
        </w:numPr>
        <w:pStyle w:val="Compact"/>
      </w:pPr>
      <w:r>
        <w:t xml:space="preserve">Dedicated to contributing to KL’s position as ASEAN’s automotive innovation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Kuala Lumpur</dc:title>
  <dc:creator/>
  <dc:language>en</dc:language>
  <cp:keywords/>
  <dcterms:created xsi:type="dcterms:W3CDTF">2026-07-21T02:52:02Z</dcterms:created>
  <dcterms:modified xsi:type="dcterms:W3CDTF">2026-07-21T02:52:02Z</dcterms:modified>
</cp:coreProperties>
</file>

<file path=docProps/custom.xml><?xml version="1.0" encoding="utf-8"?>
<Properties xmlns="http://schemas.openxmlformats.org/officeDocument/2006/custom-properties" xmlns:vt="http://schemas.openxmlformats.org/officeDocument/2006/docPropsVTypes"/>
</file>